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Bunya Data - R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5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67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8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49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1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5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6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4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16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4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2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2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5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6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2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9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7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2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8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0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7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0:23Z</dcterms:created>
  <dcterms:modified xsi:type="dcterms:W3CDTF">2024-07-03T09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